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F7E63F" w14:textId="2C5FA174" w:rsidR="00D65355" w:rsidRDefault="00C9047C" w:rsidP="003957CD">
      <w:pPr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T </w:t>
      </w:r>
      <w:r w:rsidR="00C76999">
        <w:rPr>
          <w:rFonts w:ascii="Times New Roman" w:hAnsi="Times New Roman" w:cs="Times New Roman"/>
          <w:sz w:val="24"/>
          <w:szCs w:val="24"/>
        </w:rPr>
        <w:t>1060</w:t>
      </w:r>
      <w:r w:rsidR="003957CD" w:rsidRPr="005441D4">
        <w:rPr>
          <w:rFonts w:ascii="Times New Roman" w:hAnsi="Times New Roman" w:cs="Times New Roman"/>
          <w:sz w:val="24"/>
          <w:szCs w:val="24"/>
        </w:rPr>
        <w:t xml:space="preserve">, </w:t>
      </w:r>
      <w:r w:rsidR="00D65355">
        <w:rPr>
          <w:rFonts w:ascii="Times New Roman" w:hAnsi="Times New Roman" w:cs="Times New Roman"/>
          <w:sz w:val="24"/>
          <w:szCs w:val="24"/>
        </w:rPr>
        <w:t>Winter</w:t>
      </w:r>
      <w:r w:rsidR="002A48BB">
        <w:rPr>
          <w:rFonts w:ascii="Times New Roman" w:hAnsi="Times New Roman" w:cs="Times New Roman"/>
          <w:sz w:val="24"/>
          <w:szCs w:val="24"/>
        </w:rPr>
        <w:t xml:space="preserve"> </w:t>
      </w:r>
      <w:r w:rsidR="00C76999">
        <w:rPr>
          <w:rFonts w:ascii="Times New Roman" w:hAnsi="Times New Roman" w:cs="Times New Roman"/>
          <w:sz w:val="24"/>
          <w:szCs w:val="24"/>
        </w:rPr>
        <w:t>2021</w:t>
      </w:r>
    </w:p>
    <w:p w14:paraId="5670E5CB" w14:textId="1E354894" w:rsidR="003957CD" w:rsidRPr="00DC15AE" w:rsidRDefault="003957CD" w:rsidP="003957CD">
      <w:pPr>
        <w:contextualSpacing/>
        <w:rPr>
          <w:rFonts w:ascii="Times New Roman" w:hAnsi="Times New Roman" w:cs="Times New Roman"/>
          <w:sz w:val="24"/>
          <w:szCs w:val="24"/>
        </w:rPr>
      </w:pPr>
      <w:r w:rsidRPr="00DC15AE">
        <w:rPr>
          <w:rFonts w:ascii="Times New Roman" w:hAnsi="Times New Roman" w:cs="Times New Roman"/>
          <w:sz w:val="24"/>
          <w:szCs w:val="24"/>
        </w:rPr>
        <w:t xml:space="preserve">Major </w:t>
      </w:r>
      <w:r w:rsidR="00EB74FB" w:rsidRPr="00DC15AE">
        <w:rPr>
          <w:rFonts w:ascii="Times New Roman" w:hAnsi="Times New Roman" w:cs="Times New Roman"/>
          <w:sz w:val="24"/>
          <w:szCs w:val="24"/>
        </w:rPr>
        <w:t>Assignment</w:t>
      </w:r>
      <w:r w:rsidRPr="00DC15AE">
        <w:rPr>
          <w:rFonts w:ascii="Times New Roman" w:hAnsi="Times New Roman" w:cs="Times New Roman"/>
          <w:sz w:val="24"/>
          <w:szCs w:val="24"/>
        </w:rPr>
        <w:t xml:space="preserve"> </w:t>
      </w:r>
      <w:r w:rsidR="00F21B5D" w:rsidRPr="00DC15AE">
        <w:rPr>
          <w:rFonts w:ascii="Times New Roman" w:hAnsi="Times New Roman" w:cs="Times New Roman"/>
          <w:sz w:val="24"/>
          <w:szCs w:val="24"/>
        </w:rPr>
        <w:t>2</w:t>
      </w:r>
      <w:r w:rsidRPr="00DC15AE">
        <w:rPr>
          <w:rFonts w:ascii="Times New Roman" w:hAnsi="Times New Roman" w:cs="Times New Roman"/>
          <w:sz w:val="24"/>
          <w:szCs w:val="24"/>
        </w:rPr>
        <w:t>:</w:t>
      </w:r>
      <w:r w:rsidR="00DC15AE" w:rsidRPr="00DC15AE">
        <w:rPr>
          <w:rFonts w:ascii="Times New Roman" w:hAnsi="Times New Roman" w:cs="Times New Roman"/>
          <w:sz w:val="24"/>
          <w:szCs w:val="24"/>
        </w:rPr>
        <w:t xml:space="preserve"> </w:t>
      </w:r>
      <w:r w:rsidR="00F21B5D" w:rsidRPr="00DC15AE">
        <w:rPr>
          <w:rFonts w:ascii="Times New Roman" w:hAnsi="Times New Roman" w:cs="Times New Roman"/>
          <w:sz w:val="24"/>
          <w:szCs w:val="24"/>
        </w:rPr>
        <w:t>Research paper</w:t>
      </w:r>
    </w:p>
    <w:p w14:paraId="77E3E7C6" w14:textId="3B3BB50C" w:rsidR="00450E68" w:rsidRPr="00CD12A8" w:rsidRDefault="00450E68" w:rsidP="00450E68">
      <w:pPr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ngth: </w:t>
      </w:r>
      <w:r w:rsidRPr="00E34E46">
        <w:rPr>
          <w:rFonts w:ascii="Times New Roman" w:hAnsi="Times New Roman" w:cs="Times New Roman"/>
          <w:sz w:val="24"/>
          <w:szCs w:val="24"/>
          <w:highlight w:val="yellow"/>
        </w:rPr>
        <w:t>1450 to 1600 words, double spaced</w:t>
      </w:r>
      <w:r>
        <w:rPr>
          <w:rFonts w:ascii="Times New Roman" w:hAnsi="Times New Roman" w:cs="Times New Roman"/>
          <w:sz w:val="24"/>
          <w:szCs w:val="24"/>
        </w:rPr>
        <w:t xml:space="preserve"> *</w:t>
      </w:r>
      <w:r w:rsidRPr="00CD12A8">
        <w:rPr>
          <w:rFonts w:ascii="Times New Roman" w:hAnsi="Times New Roman" w:cs="Times New Roman"/>
          <w:b/>
          <w:bCs/>
          <w:sz w:val="24"/>
          <w:szCs w:val="24"/>
        </w:rPr>
        <w:t xml:space="preserve">*Please note: </w:t>
      </w:r>
      <w:r>
        <w:rPr>
          <w:rFonts w:ascii="Times New Roman" w:hAnsi="Times New Roman" w:cs="Times New Roman"/>
          <w:b/>
          <w:bCs/>
          <w:sz w:val="24"/>
          <w:szCs w:val="24"/>
        </w:rPr>
        <w:t>Submitted major assignments</w:t>
      </w:r>
      <w:r w:rsidRPr="00CD12A8">
        <w:rPr>
          <w:rFonts w:ascii="Times New Roman" w:hAnsi="Times New Roman" w:cs="Times New Roman"/>
          <w:b/>
          <w:bCs/>
          <w:sz w:val="24"/>
          <w:szCs w:val="24"/>
        </w:rPr>
        <w:t xml:space="preserve"> that do not meet the minimum requirement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CD12A8">
        <w:rPr>
          <w:rFonts w:ascii="Times New Roman" w:hAnsi="Times New Roman" w:cs="Times New Roman"/>
          <w:b/>
          <w:bCs/>
          <w:sz w:val="24"/>
          <w:szCs w:val="24"/>
        </w:rPr>
        <w:t xml:space="preserve"> will be returned to you and considered incomplete until it is corrected.**</w:t>
      </w:r>
    </w:p>
    <w:p w14:paraId="7C3522FA" w14:textId="5EBC3991" w:rsidR="002A48BB" w:rsidRDefault="002A48BB" w:rsidP="003957CD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: </w:t>
      </w:r>
      <w:r w:rsidR="003B0396">
        <w:rPr>
          <w:rFonts w:ascii="Times New Roman" w:hAnsi="Times New Roman" w:cs="Times New Roman"/>
          <w:sz w:val="24"/>
          <w:szCs w:val="24"/>
          <w:highlight w:val="yellow"/>
        </w:rPr>
        <w:t xml:space="preserve">Monday, </w:t>
      </w:r>
      <w:r w:rsidR="00F21B5D">
        <w:rPr>
          <w:rFonts w:ascii="Times New Roman" w:hAnsi="Times New Roman" w:cs="Times New Roman"/>
          <w:sz w:val="24"/>
          <w:szCs w:val="24"/>
          <w:highlight w:val="yellow"/>
        </w:rPr>
        <w:t>March</w:t>
      </w:r>
      <w:r w:rsidR="003B0396">
        <w:rPr>
          <w:rFonts w:ascii="Times New Roman" w:hAnsi="Times New Roman" w:cs="Times New Roman"/>
          <w:sz w:val="24"/>
          <w:szCs w:val="24"/>
          <w:highlight w:val="yellow"/>
        </w:rPr>
        <w:t xml:space="preserve"> 8, at</w:t>
      </w:r>
      <w:r w:rsidR="00DD3A8D" w:rsidRPr="00EF50D2">
        <w:rPr>
          <w:rFonts w:ascii="Times New Roman" w:hAnsi="Times New Roman" w:cs="Times New Roman"/>
          <w:sz w:val="24"/>
          <w:szCs w:val="24"/>
          <w:highlight w:val="yellow"/>
        </w:rPr>
        <w:t xml:space="preserve"> 11:59pm</w:t>
      </w:r>
      <w:r w:rsidR="00DD3A8D">
        <w:rPr>
          <w:rFonts w:ascii="Times New Roman" w:hAnsi="Times New Roman" w:cs="Times New Roman"/>
          <w:sz w:val="24"/>
          <w:szCs w:val="24"/>
        </w:rPr>
        <w:t xml:space="preserve"> </w:t>
      </w:r>
      <w:r w:rsidR="00084572">
        <w:rPr>
          <w:rFonts w:ascii="Times New Roman" w:hAnsi="Times New Roman" w:cs="Times New Roman"/>
          <w:sz w:val="24"/>
          <w:szCs w:val="24"/>
        </w:rPr>
        <w:t>via Moodle</w:t>
      </w:r>
    </w:p>
    <w:p w14:paraId="6974F664" w14:textId="24F1280D" w:rsidR="0015541A" w:rsidRDefault="0015541A" w:rsidP="003957CD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433A6479" w14:textId="34C45FEE" w:rsidR="00C46FA8" w:rsidRDefault="00CE29F4" w:rsidP="00F21B5D">
      <w:pPr>
        <w:contextualSpacing/>
        <w:rPr>
          <w:rFonts w:ascii="Times New Roman" w:hAnsi="Times New Roman" w:cs="Times New Roman"/>
          <w:sz w:val="24"/>
          <w:szCs w:val="24"/>
        </w:rPr>
      </w:pPr>
      <w:r w:rsidRPr="00CE29F4">
        <w:rPr>
          <w:rFonts w:ascii="Times New Roman" w:hAnsi="Times New Roman" w:cs="Times New Roman"/>
          <w:b/>
          <w:bCs/>
          <w:sz w:val="24"/>
          <w:szCs w:val="24"/>
        </w:rPr>
        <w:t xml:space="preserve">Background on Major Assignment </w:t>
      </w:r>
      <w:r w:rsidR="00F21B5D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CE29F4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F21B5D">
        <w:rPr>
          <w:rFonts w:ascii="Times New Roman" w:hAnsi="Times New Roman" w:cs="Times New Roman"/>
          <w:sz w:val="24"/>
          <w:szCs w:val="24"/>
        </w:rPr>
        <w:t>Now that we have gathered both scholarly articles and popular sources</w:t>
      </w:r>
      <w:r w:rsidR="00BD72D6">
        <w:rPr>
          <w:rFonts w:ascii="Times New Roman" w:hAnsi="Times New Roman" w:cs="Times New Roman"/>
          <w:sz w:val="24"/>
          <w:szCs w:val="24"/>
        </w:rPr>
        <w:t xml:space="preserve"> to help us explore our research question, our goal is to analyze all the information we have and present our analysis in a clear and organized manner.</w:t>
      </w:r>
    </w:p>
    <w:p w14:paraId="78734FDA" w14:textId="7ACB5015" w:rsidR="009B031E" w:rsidRDefault="009B031E" w:rsidP="003957CD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3A9CBCB4" w14:textId="0F5F6C91" w:rsidR="00BD72D6" w:rsidRPr="00A05432" w:rsidRDefault="009B031E" w:rsidP="00BD72D6">
      <w:pPr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9B031E">
        <w:rPr>
          <w:rFonts w:ascii="Times New Roman" w:hAnsi="Times New Roman" w:cs="Times New Roman"/>
          <w:b/>
          <w:bCs/>
          <w:sz w:val="24"/>
          <w:szCs w:val="24"/>
        </w:rPr>
        <w:t>Objectiv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BD72D6" w:rsidRPr="00A0134A">
        <w:rPr>
          <w:rFonts w:ascii="Times New Roman" w:hAnsi="Times New Roman" w:cs="Times New Roman"/>
          <w:sz w:val="24"/>
          <w:szCs w:val="24"/>
        </w:rPr>
        <w:t xml:space="preserve">For Major Assignment 2, I would like you to </w:t>
      </w:r>
      <w:r w:rsidR="00BD72D6">
        <w:rPr>
          <w:rFonts w:ascii="Times New Roman" w:hAnsi="Times New Roman" w:cs="Times New Roman"/>
          <w:sz w:val="24"/>
          <w:szCs w:val="24"/>
        </w:rPr>
        <w:t>write a research paper that attempts to answer the question you first created in Week 2. Specifically, your research paper should establish a “complex claim,” meaning it includes the following elements:</w:t>
      </w:r>
    </w:p>
    <w:p w14:paraId="2A000635" w14:textId="77777777" w:rsidR="00BD72D6" w:rsidRDefault="00BD72D6" w:rsidP="00BD72D6">
      <w:pPr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5DFAD74C" w14:textId="0F01F91D" w:rsidR="00BD72D6" w:rsidRPr="00A209C9" w:rsidRDefault="00BD72D6" w:rsidP="00BD72D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A209C9">
        <w:rPr>
          <w:rFonts w:ascii="Times New Roman" w:hAnsi="Times New Roman" w:cs="Times New Roman"/>
          <w:b/>
          <w:bCs/>
          <w:sz w:val="24"/>
          <w:szCs w:val="24"/>
        </w:rPr>
        <w:t>Background</w:t>
      </w:r>
      <w:r w:rsidRPr="00A209C9">
        <w:rPr>
          <w:rFonts w:ascii="Times New Roman" w:hAnsi="Times New Roman" w:cs="Times New Roman"/>
          <w:sz w:val="24"/>
          <w:szCs w:val="24"/>
        </w:rPr>
        <w:t xml:space="preserve">: What </w:t>
      </w:r>
      <w:r>
        <w:rPr>
          <w:rFonts w:ascii="Times New Roman" w:hAnsi="Times New Roman" w:cs="Times New Roman"/>
          <w:sz w:val="24"/>
          <w:szCs w:val="24"/>
        </w:rPr>
        <w:t>are some important background or contextual information that your readers need to know about your topic?</w:t>
      </w:r>
    </w:p>
    <w:p w14:paraId="7B2279B7" w14:textId="4C325302" w:rsidR="00BD72D6" w:rsidRPr="00A209C9" w:rsidRDefault="00BD72D6" w:rsidP="00BD72D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209C9">
        <w:rPr>
          <w:rFonts w:ascii="Times New Roman" w:hAnsi="Times New Roman" w:cs="Times New Roman"/>
          <w:b/>
          <w:bCs/>
          <w:sz w:val="24"/>
          <w:szCs w:val="24"/>
        </w:rPr>
        <w:t>Evidence</w:t>
      </w:r>
      <w:r w:rsidRPr="00A209C9">
        <w:rPr>
          <w:rFonts w:ascii="Times New Roman" w:hAnsi="Times New Roman" w:cs="Times New Roman"/>
          <w:sz w:val="24"/>
          <w:szCs w:val="24"/>
        </w:rPr>
        <w:t xml:space="preserve">: What are some significant details and information you found during your research process? </w:t>
      </w:r>
      <w:r w:rsidRPr="004F133B">
        <w:rPr>
          <w:rFonts w:ascii="Times New Roman" w:hAnsi="Times New Roman" w:cs="Times New Roman"/>
          <w:sz w:val="24"/>
          <w:szCs w:val="24"/>
          <w:highlight w:val="yellow"/>
        </w:rPr>
        <w:t>For this major assignment, I would like you to utilize at least five sources, two of which must be scholarly articles. Primary research is not required</w:t>
      </w:r>
      <w:r w:rsidRPr="00A209C9">
        <w:rPr>
          <w:rFonts w:ascii="Times New Roman" w:hAnsi="Times New Roman" w:cs="Times New Roman"/>
          <w:sz w:val="24"/>
          <w:szCs w:val="24"/>
        </w:rPr>
        <w:t>.</w:t>
      </w:r>
    </w:p>
    <w:p w14:paraId="74A44C07" w14:textId="6355A4D9" w:rsidR="00BD72D6" w:rsidRPr="00A209C9" w:rsidRDefault="00BD72D6" w:rsidP="00BD72D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A209C9">
        <w:rPr>
          <w:rFonts w:ascii="Times New Roman" w:hAnsi="Times New Roman" w:cs="Times New Roman"/>
          <w:b/>
          <w:bCs/>
          <w:sz w:val="24"/>
          <w:szCs w:val="24"/>
        </w:rPr>
        <w:t>Argument</w:t>
      </w:r>
      <w:r w:rsidRPr="00A209C9">
        <w:rPr>
          <w:rFonts w:ascii="Times New Roman" w:hAnsi="Times New Roman" w:cs="Times New Roman"/>
          <w:sz w:val="24"/>
          <w:szCs w:val="24"/>
        </w:rPr>
        <w:t xml:space="preserve">: After gathering and analyzing your research, what is the overarching </w:t>
      </w:r>
      <w:r w:rsidR="00B9609A">
        <w:rPr>
          <w:rFonts w:ascii="Times New Roman" w:hAnsi="Times New Roman" w:cs="Times New Roman"/>
          <w:sz w:val="24"/>
          <w:szCs w:val="24"/>
        </w:rPr>
        <w:t>argument</w:t>
      </w:r>
      <w:r w:rsidR="005829C9">
        <w:rPr>
          <w:rFonts w:ascii="Times New Roman" w:hAnsi="Times New Roman" w:cs="Times New Roman"/>
          <w:sz w:val="24"/>
          <w:szCs w:val="24"/>
        </w:rPr>
        <w:t xml:space="preserve"> </w:t>
      </w:r>
      <w:r w:rsidRPr="00A209C9">
        <w:rPr>
          <w:rFonts w:ascii="Times New Roman" w:hAnsi="Times New Roman" w:cs="Times New Roman"/>
          <w:sz w:val="24"/>
          <w:szCs w:val="24"/>
        </w:rPr>
        <w:t xml:space="preserve">you </w:t>
      </w:r>
      <w:r>
        <w:rPr>
          <w:rFonts w:ascii="Times New Roman" w:hAnsi="Times New Roman" w:cs="Times New Roman"/>
          <w:sz w:val="24"/>
          <w:szCs w:val="24"/>
        </w:rPr>
        <w:t xml:space="preserve">want to make about your research question? In other words, what is your response to the question you came up with? (Please note: your argument </w:t>
      </w:r>
      <w:r w:rsidR="007F3E6E">
        <w:rPr>
          <w:rFonts w:ascii="Times New Roman" w:hAnsi="Times New Roman" w:cs="Times New Roman"/>
          <w:sz w:val="24"/>
          <w:szCs w:val="24"/>
        </w:rPr>
        <w:t>should only be 1-2 sentences</w:t>
      </w:r>
      <w:r w:rsidR="005829C9">
        <w:rPr>
          <w:rFonts w:ascii="Times New Roman" w:hAnsi="Times New Roman" w:cs="Times New Roman"/>
          <w:sz w:val="24"/>
          <w:szCs w:val="24"/>
        </w:rPr>
        <w:t>; t</w:t>
      </w:r>
      <w:r w:rsidR="002951D3">
        <w:rPr>
          <w:rFonts w:ascii="Times New Roman" w:hAnsi="Times New Roman" w:cs="Times New Roman"/>
          <w:sz w:val="24"/>
          <w:szCs w:val="24"/>
        </w:rPr>
        <w:t>he rest of your paper should be dedicated to supporting and building upon this argument.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5E058DC5" w14:textId="17CD6CA1" w:rsidR="00BD72D6" w:rsidRPr="00A209C9" w:rsidRDefault="00BD72D6" w:rsidP="00BD72D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A209C9">
        <w:rPr>
          <w:rFonts w:ascii="Times New Roman" w:hAnsi="Times New Roman" w:cs="Times New Roman"/>
          <w:b/>
          <w:bCs/>
          <w:sz w:val="24"/>
          <w:szCs w:val="24"/>
        </w:rPr>
        <w:t>Counterargument</w:t>
      </w:r>
      <w:r w:rsidRPr="00A209C9">
        <w:rPr>
          <w:rFonts w:ascii="Times New Roman" w:hAnsi="Times New Roman" w:cs="Times New Roman"/>
          <w:sz w:val="24"/>
          <w:szCs w:val="24"/>
        </w:rPr>
        <w:t xml:space="preserve">: What are some points that others have made about </w:t>
      </w:r>
      <w:r>
        <w:rPr>
          <w:rFonts w:ascii="Times New Roman" w:hAnsi="Times New Roman" w:cs="Times New Roman"/>
          <w:sz w:val="24"/>
          <w:szCs w:val="24"/>
        </w:rPr>
        <w:t>this research topic that</w:t>
      </w:r>
      <w:r w:rsidRPr="00A209C9">
        <w:rPr>
          <w:rFonts w:ascii="Times New Roman" w:hAnsi="Times New Roman" w:cs="Times New Roman"/>
          <w:sz w:val="24"/>
          <w:szCs w:val="24"/>
        </w:rPr>
        <w:t xml:space="preserve"> challeng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A209C9">
        <w:rPr>
          <w:rFonts w:ascii="Times New Roman" w:hAnsi="Times New Roman" w:cs="Times New Roman"/>
          <w:sz w:val="24"/>
          <w:szCs w:val="24"/>
        </w:rPr>
        <w:t xml:space="preserve"> or oppos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A209C9">
        <w:rPr>
          <w:rFonts w:ascii="Times New Roman" w:hAnsi="Times New Roman" w:cs="Times New Roman"/>
          <w:sz w:val="24"/>
          <w:szCs w:val="24"/>
        </w:rPr>
        <w:t xml:space="preserve"> your argument, and how do you address those points?</w:t>
      </w:r>
    </w:p>
    <w:p w14:paraId="161CA7B2" w14:textId="45850D86" w:rsidR="00BD72D6" w:rsidRPr="00A209C9" w:rsidRDefault="00BD72D6" w:rsidP="00BD72D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A209C9">
        <w:rPr>
          <w:rFonts w:ascii="Times New Roman" w:hAnsi="Times New Roman" w:cs="Times New Roman"/>
          <w:b/>
          <w:bCs/>
          <w:sz w:val="24"/>
          <w:szCs w:val="24"/>
        </w:rPr>
        <w:t>Stakes</w:t>
      </w:r>
      <w:r w:rsidRPr="00A209C9">
        <w:rPr>
          <w:rFonts w:ascii="Times New Roman" w:hAnsi="Times New Roman" w:cs="Times New Roman"/>
          <w:sz w:val="24"/>
          <w:szCs w:val="24"/>
        </w:rPr>
        <w:t xml:space="preserve">: Finally, articulate why your argument </w:t>
      </w:r>
      <w:r w:rsidR="007F3E6E">
        <w:rPr>
          <w:rFonts w:ascii="Times New Roman" w:hAnsi="Times New Roman" w:cs="Times New Roman"/>
          <w:sz w:val="24"/>
          <w:szCs w:val="24"/>
        </w:rPr>
        <w:t>“</w:t>
      </w:r>
      <w:r w:rsidRPr="00A209C9">
        <w:rPr>
          <w:rFonts w:ascii="Times New Roman" w:hAnsi="Times New Roman" w:cs="Times New Roman"/>
          <w:sz w:val="24"/>
          <w:szCs w:val="24"/>
        </w:rPr>
        <w:t>matters.</w:t>
      </w:r>
      <w:r w:rsidR="007F3E6E">
        <w:rPr>
          <w:rFonts w:ascii="Times New Roman" w:hAnsi="Times New Roman" w:cs="Times New Roman"/>
          <w:sz w:val="24"/>
          <w:szCs w:val="24"/>
        </w:rPr>
        <w:t>”</w:t>
      </w:r>
      <w:r w:rsidRPr="00A209C9">
        <w:rPr>
          <w:rFonts w:ascii="Times New Roman" w:hAnsi="Times New Roman" w:cs="Times New Roman"/>
          <w:sz w:val="24"/>
          <w:szCs w:val="24"/>
        </w:rPr>
        <w:t xml:space="preserve"> Why is it important for your audience to </w:t>
      </w:r>
      <w:r w:rsidR="007F3E6E">
        <w:rPr>
          <w:rFonts w:ascii="Times New Roman" w:hAnsi="Times New Roman" w:cs="Times New Roman"/>
          <w:sz w:val="24"/>
          <w:szCs w:val="24"/>
        </w:rPr>
        <w:t xml:space="preserve">recognize and accept your argument? Why </w:t>
      </w:r>
      <w:r w:rsidR="0053299B">
        <w:rPr>
          <w:rFonts w:ascii="Times New Roman" w:hAnsi="Times New Roman" w:cs="Times New Roman"/>
          <w:sz w:val="24"/>
          <w:szCs w:val="24"/>
        </w:rPr>
        <w:t>should they care</w:t>
      </w:r>
      <w:r w:rsidR="007F3E6E">
        <w:rPr>
          <w:rFonts w:ascii="Times New Roman" w:hAnsi="Times New Roman" w:cs="Times New Roman"/>
          <w:sz w:val="24"/>
          <w:szCs w:val="24"/>
        </w:rPr>
        <w:t>?</w:t>
      </w:r>
    </w:p>
    <w:p w14:paraId="645A0512" w14:textId="77777777" w:rsidR="00BD72D6" w:rsidRDefault="00BD72D6" w:rsidP="00BD72D6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6C816039" w14:textId="62285E7B" w:rsidR="00BD72D6" w:rsidRDefault="00BD72D6" w:rsidP="00BD72D6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ddition to including these elements, </w:t>
      </w:r>
      <w:r w:rsidR="002951D3">
        <w:rPr>
          <w:rFonts w:ascii="Times New Roman" w:hAnsi="Times New Roman" w:cs="Times New Roman"/>
          <w:sz w:val="24"/>
          <w:szCs w:val="24"/>
        </w:rPr>
        <w:t>this paper must be formatted in APA style. That means it must include components such as:</w:t>
      </w:r>
    </w:p>
    <w:p w14:paraId="41BD8A19" w14:textId="1F67ACC3" w:rsidR="002951D3" w:rsidRDefault="002951D3" w:rsidP="00BD72D6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675B79D9" w14:textId="63F862AA" w:rsidR="002951D3" w:rsidRPr="002951D3" w:rsidRDefault="002951D3" w:rsidP="002951D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2951D3">
        <w:rPr>
          <w:rFonts w:ascii="Times New Roman" w:hAnsi="Times New Roman" w:cs="Times New Roman"/>
          <w:sz w:val="24"/>
          <w:szCs w:val="24"/>
        </w:rPr>
        <w:t>A title page</w:t>
      </w:r>
    </w:p>
    <w:p w14:paraId="68ED0547" w14:textId="6A663B19" w:rsidR="002951D3" w:rsidRPr="002951D3" w:rsidRDefault="002951D3" w:rsidP="002951D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2951D3">
        <w:rPr>
          <w:rFonts w:ascii="Times New Roman" w:hAnsi="Times New Roman" w:cs="Times New Roman"/>
          <w:sz w:val="24"/>
          <w:szCs w:val="24"/>
        </w:rPr>
        <w:t>An abstract</w:t>
      </w:r>
    </w:p>
    <w:p w14:paraId="2984E3E6" w14:textId="7CA591FE" w:rsidR="00387B71" w:rsidRPr="002951D3" w:rsidRDefault="002951D3" w:rsidP="002951D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2951D3">
        <w:rPr>
          <w:rFonts w:ascii="Times New Roman" w:hAnsi="Times New Roman" w:cs="Times New Roman"/>
          <w:sz w:val="24"/>
          <w:szCs w:val="24"/>
        </w:rPr>
        <w:t>In-text citations</w:t>
      </w:r>
    </w:p>
    <w:p w14:paraId="76DEBD3F" w14:textId="24B47BFF" w:rsidR="002951D3" w:rsidRDefault="004F133B" w:rsidP="002951D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r</w:t>
      </w:r>
      <w:r w:rsidR="002951D3" w:rsidRPr="002951D3">
        <w:rPr>
          <w:rFonts w:ascii="Times New Roman" w:hAnsi="Times New Roman" w:cs="Times New Roman"/>
          <w:sz w:val="24"/>
          <w:szCs w:val="24"/>
        </w:rPr>
        <w:t>eferences page</w:t>
      </w:r>
    </w:p>
    <w:p w14:paraId="5FBFFDE7" w14:textId="637C5DE8" w:rsidR="002951D3" w:rsidRDefault="002951D3" w:rsidP="002951D3">
      <w:pPr>
        <w:rPr>
          <w:rFonts w:ascii="Times New Roman" w:hAnsi="Times New Roman" w:cs="Times New Roman"/>
          <w:sz w:val="24"/>
          <w:szCs w:val="24"/>
        </w:rPr>
      </w:pPr>
    </w:p>
    <w:p w14:paraId="352B8910" w14:textId="565457BB" w:rsidR="002951D3" w:rsidRPr="002951D3" w:rsidRDefault="002951D3" w:rsidP="002951D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If you are unfamiliar with these components, don’t worry – we will go over them in class.)</w:t>
      </w:r>
    </w:p>
    <w:p w14:paraId="4CB8F12F" w14:textId="77777777" w:rsidR="002951D3" w:rsidRDefault="002951D3" w:rsidP="002951D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4CC89A6" w14:textId="0DFC254E" w:rsidR="002951D3" w:rsidRDefault="002951D3" w:rsidP="002951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one and style: </w:t>
      </w:r>
      <w:r w:rsidRPr="002E2094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 xml:space="preserve">our second </w:t>
      </w:r>
      <w:r w:rsidRPr="002E2094">
        <w:rPr>
          <w:rFonts w:ascii="Times New Roman" w:hAnsi="Times New Roman" w:cs="Times New Roman"/>
          <w:sz w:val="24"/>
          <w:szCs w:val="24"/>
        </w:rPr>
        <w:t xml:space="preserve">major assignment, </w:t>
      </w:r>
      <w:r>
        <w:rPr>
          <w:rFonts w:ascii="Times New Roman" w:hAnsi="Times New Roman" w:cs="Times New Roman"/>
          <w:sz w:val="24"/>
          <w:szCs w:val="24"/>
        </w:rPr>
        <w:t>I would like you to write in a formal, academic tone</w:t>
      </w:r>
      <w:r w:rsidRPr="002E209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Avoid using</w:t>
      </w:r>
      <w:r w:rsidRPr="002E209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 first-person narrative and “I” statements </w:t>
      </w:r>
      <w:r w:rsidRPr="002E2094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e.g.</w:t>
      </w:r>
      <w:r w:rsidRPr="002E2094">
        <w:rPr>
          <w:rFonts w:ascii="Times New Roman" w:hAnsi="Times New Roman" w:cs="Times New Roman"/>
          <w:sz w:val="24"/>
          <w:szCs w:val="24"/>
        </w:rPr>
        <w:t xml:space="preserve">, “I </w:t>
      </w:r>
      <w:r>
        <w:rPr>
          <w:rFonts w:ascii="Times New Roman" w:hAnsi="Times New Roman" w:cs="Times New Roman"/>
          <w:sz w:val="24"/>
          <w:szCs w:val="24"/>
        </w:rPr>
        <w:t>think…</w:t>
      </w:r>
      <w:r w:rsidRPr="002E2094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or “I feel…</w:t>
      </w:r>
      <w:r w:rsidR="00A27F08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), as well as unsupportable opinions. </w:t>
      </w:r>
    </w:p>
    <w:p w14:paraId="4B61DC54" w14:textId="044E5564" w:rsidR="002E2094" w:rsidRDefault="002E2094" w:rsidP="00517ADD">
      <w:pPr>
        <w:rPr>
          <w:rFonts w:ascii="Times New Roman" w:hAnsi="Times New Roman" w:cs="Times New Roman"/>
          <w:sz w:val="24"/>
          <w:szCs w:val="24"/>
        </w:rPr>
      </w:pPr>
    </w:p>
    <w:p w14:paraId="4C2E8CC2" w14:textId="77777777" w:rsidR="002E2094" w:rsidRPr="002E2094" w:rsidRDefault="002E2094" w:rsidP="00517ADD">
      <w:pPr>
        <w:rPr>
          <w:rFonts w:ascii="Times New Roman" w:hAnsi="Times New Roman" w:cs="Times New Roman"/>
          <w:sz w:val="24"/>
          <w:szCs w:val="24"/>
        </w:rPr>
      </w:pPr>
    </w:p>
    <w:p w14:paraId="2214539B" w14:textId="3FE67D31" w:rsidR="00812B23" w:rsidRPr="002E2094" w:rsidRDefault="00812B23" w:rsidP="00EA2DD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E2094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812B23" w:rsidRPr="002E2094" w:rsidSect="00D929C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19231D" w14:textId="77777777" w:rsidR="00DA1A0D" w:rsidRDefault="00DA1A0D">
      <w:r>
        <w:separator/>
      </w:r>
    </w:p>
  </w:endnote>
  <w:endnote w:type="continuationSeparator" w:id="0">
    <w:p w14:paraId="1064D681" w14:textId="77777777" w:rsidR="00DA1A0D" w:rsidRDefault="00DA1A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07269A" w14:textId="77777777" w:rsidR="00DA1A0D" w:rsidRDefault="00DA1A0D">
      <w:r>
        <w:separator/>
      </w:r>
    </w:p>
  </w:footnote>
  <w:footnote w:type="continuationSeparator" w:id="0">
    <w:p w14:paraId="47C6A595" w14:textId="77777777" w:rsidR="00DA1A0D" w:rsidRDefault="00DA1A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C98D4A" w14:textId="77777777" w:rsidR="00A42703" w:rsidRPr="00A42703" w:rsidRDefault="00DA1A0D" w:rsidP="00A42703">
    <w:pPr>
      <w:pStyle w:val="Header"/>
      <w:jc w:val="righ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A4F09"/>
    <w:multiLevelType w:val="hybridMultilevel"/>
    <w:tmpl w:val="BDF88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8720A"/>
    <w:multiLevelType w:val="hybridMultilevel"/>
    <w:tmpl w:val="8F3C8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173F8"/>
    <w:multiLevelType w:val="hybridMultilevel"/>
    <w:tmpl w:val="A1A27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50AA4"/>
    <w:multiLevelType w:val="hybridMultilevel"/>
    <w:tmpl w:val="54547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D36056"/>
    <w:multiLevelType w:val="hybridMultilevel"/>
    <w:tmpl w:val="42704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B700B8"/>
    <w:multiLevelType w:val="hybridMultilevel"/>
    <w:tmpl w:val="8092C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CB3FD4"/>
    <w:multiLevelType w:val="hybridMultilevel"/>
    <w:tmpl w:val="04244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5534B8"/>
    <w:multiLevelType w:val="hybridMultilevel"/>
    <w:tmpl w:val="5FC4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545C88"/>
    <w:multiLevelType w:val="hybridMultilevel"/>
    <w:tmpl w:val="533C8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887FEB"/>
    <w:multiLevelType w:val="hybridMultilevel"/>
    <w:tmpl w:val="414C4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641B0C"/>
    <w:multiLevelType w:val="hybridMultilevel"/>
    <w:tmpl w:val="98E06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2"/>
  </w:num>
  <w:num w:numId="4">
    <w:abstractNumId w:val="9"/>
  </w:num>
  <w:num w:numId="5">
    <w:abstractNumId w:val="0"/>
  </w:num>
  <w:num w:numId="6">
    <w:abstractNumId w:val="8"/>
  </w:num>
  <w:num w:numId="7">
    <w:abstractNumId w:val="10"/>
  </w:num>
  <w:num w:numId="8">
    <w:abstractNumId w:val="6"/>
  </w:num>
  <w:num w:numId="9">
    <w:abstractNumId w:val="3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sDAzMDUzs7S0NDFU0lEKTi0uzszPAykwqgUAB8jEZSwAAAA="/>
  </w:docVars>
  <w:rsids>
    <w:rsidRoot w:val="003957CD"/>
    <w:rsid w:val="000163FE"/>
    <w:rsid w:val="0004566F"/>
    <w:rsid w:val="00052D77"/>
    <w:rsid w:val="00081D3A"/>
    <w:rsid w:val="00084572"/>
    <w:rsid w:val="00091BF4"/>
    <w:rsid w:val="000979D6"/>
    <w:rsid w:val="000E007B"/>
    <w:rsid w:val="00132E9D"/>
    <w:rsid w:val="0015287E"/>
    <w:rsid w:val="0015541A"/>
    <w:rsid w:val="001972E0"/>
    <w:rsid w:val="001A267D"/>
    <w:rsid w:val="001B2E1E"/>
    <w:rsid w:val="00216734"/>
    <w:rsid w:val="002172BE"/>
    <w:rsid w:val="002951D3"/>
    <w:rsid w:val="002A24AA"/>
    <w:rsid w:val="002A48BB"/>
    <w:rsid w:val="002C47B0"/>
    <w:rsid w:val="002C78E0"/>
    <w:rsid w:val="002D27F5"/>
    <w:rsid w:val="002E0457"/>
    <w:rsid w:val="002E2094"/>
    <w:rsid w:val="0035363A"/>
    <w:rsid w:val="003630CD"/>
    <w:rsid w:val="00387B71"/>
    <w:rsid w:val="003957CD"/>
    <w:rsid w:val="003B0396"/>
    <w:rsid w:val="003C30E4"/>
    <w:rsid w:val="003F2C4E"/>
    <w:rsid w:val="004022A4"/>
    <w:rsid w:val="00402323"/>
    <w:rsid w:val="00407AB2"/>
    <w:rsid w:val="0045028C"/>
    <w:rsid w:val="00450E68"/>
    <w:rsid w:val="004B3720"/>
    <w:rsid w:val="004E28E5"/>
    <w:rsid w:val="004E3B9E"/>
    <w:rsid w:val="004F133B"/>
    <w:rsid w:val="00517ADD"/>
    <w:rsid w:val="005205D5"/>
    <w:rsid w:val="0053299B"/>
    <w:rsid w:val="005441D4"/>
    <w:rsid w:val="00544571"/>
    <w:rsid w:val="005829C9"/>
    <w:rsid w:val="00582ECE"/>
    <w:rsid w:val="005830AA"/>
    <w:rsid w:val="00583C2A"/>
    <w:rsid w:val="0058768B"/>
    <w:rsid w:val="006357CC"/>
    <w:rsid w:val="00642621"/>
    <w:rsid w:val="0066669C"/>
    <w:rsid w:val="006865C5"/>
    <w:rsid w:val="006B4BC0"/>
    <w:rsid w:val="006E0B4F"/>
    <w:rsid w:val="007177A4"/>
    <w:rsid w:val="0072031B"/>
    <w:rsid w:val="007910E1"/>
    <w:rsid w:val="00792167"/>
    <w:rsid w:val="007B21D0"/>
    <w:rsid w:val="007F3E6E"/>
    <w:rsid w:val="007F5144"/>
    <w:rsid w:val="007F7653"/>
    <w:rsid w:val="00812B23"/>
    <w:rsid w:val="008207AA"/>
    <w:rsid w:val="00834324"/>
    <w:rsid w:val="008463BF"/>
    <w:rsid w:val="00862143"/>
    <w:rsid w:val="008830A3"/>
    <w:rsid w:val="00896C37"/>
    <w:rsid w:val="008A6AC2"/>
    <w:rsid w:val="00962E8E"/>
    <w:rsid w:val="009B031E"/>
    <w:rsid w:val="009B5499"/>
    <w:rsid w:val="009B58A7"/>
    <w:rsid w:val="009B76B2"/>
    <w:rsid w:val="00A0735B"/>
    <w:rsid w:val="00A277F5"/>
    <w:rsid w:val="00A27F08"/>
    <w:rsid w:val="00A530AC"/>
    <w:rsid w:val="00A95ED7"/>
    <w:rsid w:val="00AA3612"/>
    <w:rsid w:val="00AD0D17"/>
    <w:rsid w:val="00AD3825"/>
    <w:rsid w:val="00AD57FB"/>
    <w:rsid w:val="00AF2DEC"/>
    <w:rsid w:val="00B242F1"/>
    <w:rsid w:val="00B54AA7"/>
    <w:rsid w:val="00B80C37"/>
    <w:rsid w:val="00B9609A"/>
    <w:rsid w:val="00BB7889"/>
    <w:rsid w:val="00BD3706"/>
    <w:rsid w:val="00BD72D6"/>
    <w:rsid w:val="00BE217B"/>
    <w:rsid w:val="00BF2B18"/>
    <w:rsid w:val="00C46FA8"/>
    <w:rsid w:val="00C71337"/>
    <w:rsid w:val="00C76999"/>
    <w:rsid w:val="00C76EAD"/>
    <w:rsid w:val="00C9047C"/>
    <w:rsid w:val="00CD12A8"/>
    <w:rsid w:val="00CE0B83"/>
    <w:rsid w:val="00CE29F4"/>
    <w:rsid w:val="00D3211C"/>
    <w:rsid w:val="00D34475"/>
    <w:rsid w:val="00D47705"/>
    <w:rsid w:val="00D65355"/>
    <w:rsid w:val="00DA1A0D"/>
    <w:rsid w:val="00DC05EA"/>
    <w:rsid w:val="00DC15AE"/>
    <w:rsid w:val="00DD3A8D"/>
    <w:rsid w:val="00DF4473"/>
    <w:rsid w:val="00E34E46"/>
    <w:rsid w:val="00E839B2"/>
    <w:rsid w:val="00E9247B"/>
    <w:rsid w:val="00EA2DDE"/>
    <w:rsid w:val="00EA318A"/>
    <w:rsid w:val="00EA52AD"/>
    <w:rsid w:val="00EA6EDD"/>
    <w:rsid w:val="00EB74FB"/>
    <w:rsid w:val="00ED407A"/>
    <w:rsid w:val="00EF1556"/>
    <w:rsid w:val="00EF50D2"/>
    <w:rsid w:val="00F154C6"/>
    <w:rsid w:val="00F21B5D"/>
    <w:rsid w:val="00F846E6"/>
    <w:rsid w:val="00FB3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0E2CF4"/>
  <w15:chartTrackingRefBased/>
  <w15:docId w15:val="{2671B29E-0BFD-418E-9693-06D8C13F5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57CD"/>
    <w:pPr>
      <w:spacing w:after="0" w:line="240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57C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57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957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57CD"/>
    <w:rPr>
      <w:rFonts w:eastAsiaTheme="minorHAnsi"/>
      <w:lang w:eastAsia="en-US"/>
    </w:rPr>
  </w:style>
  <w:style w:type="character" w:styleId="Strong">
    <w:name w:val="Strong"/>
    <w:basedOn w:val="DefaultParagraphFont"/>
    <w:uiPriority w:val="22"/>
    <w:qFormat/>
    <w:rsid w:val="003957CD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2A48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48BB"/>
    <w:rPr>
      <w:rFonts w:eastAsiaTheme="minorHAnsi"/>
      <w:lang w:eastAsia="en-US"/>
    </w:rPr>
  </w:style>
  <w:style w:type="character" w:styleId="Mention">
    <w:name w:val="Mention"/>
    <w:basedOn w:val="DefaultParagraphFont"/>
    <w:uiPriority w:val="99"/>
    <w:semiHidden/>
    <w:unhideWhenUsed/>
    <w:rsid w:val="002A48BB"/>
    <w:rPr>
      <w:color w:val="2B579A"/>
      <w:shd w:val="clear" w:color="auto" w:fill="E6E6E6"/>
    </w:rPr>
  </w:style>
  <w:style w:type="paragraph" w:styleId="NoSpacing">
    <w:name w:val="No Spacing"/>
    <w:uiPriority w:val="1"/>
    <w:qFormat/>
    <w:rsid w:val="00AD57FB"/>
    <w:pPr>
      <w:spacing w:after="0" w:line="240" w:lineRule="auto"/>
    </w:pPr>
    <w:rPr>
      <w:rFonts w:eastAsiaTheme="minorHAns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36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363A"/>
    <w:rPr>
      <w:rFonts w:ascii="Segoe UI" w:eastAsiaTheme="minorHAns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F16BF806-79C1-4BF3-AEB6-B76186A7985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357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</dc:creator>
  <cp:keywords/>
  <dc:description/>
  <cp:lastModifiedBy>rogerchao@oakland.edu</cp:lastModifiedBy>
  <cp:revision>16</cp:revision>
  <cp:lastPrinted>2017-09-18T12:23:00Z</cp:lastPrinted>
  <dcterms:created xsi:type="dcterms:W3CDTF">2021-02-09T21:15:00Z</dcterms:created>
  <dcterms:modified xsi:type="dcterms:W3CDTF">2021-02-10T22:39:00Z</dcterms:modified>
</cp:coreProperties>
</file>